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7891E" w14:textId="4103FDD0" w:rsidR="00EF6176" w:rsidRPr="00F23BAE" w:rsidRDefault="009E4BE2" w:rsidP="009E4BE2">
      <w:pPr>
        <w:jc w:val="center"/>
        <w:rPr>
          <w:b/>
          <w:bCs/>
          <w:sz w:val="32"/>
          <w:szCs w:val="28"/>
        </w:rPr>
      </w:pPr>
      <w:r w:rsidRPr="00F23BAE">
        <w:rPr>
          <w:b/>
          <w:bCs/>
          <w:sz w:val="32"/>
          <w:szCs w:val="28"/>
        </w:rPr>
        <w:t>Formularz zgłoszeniowy:</w:t>
      </w:r>
    </w:p>
    <w:p w14:paraId="53D2B363" w14:textId="701F8EBE" w:rsidR="009E4BE2" w:rsidRDefault="009E4BE2" w:rsidP="009E4BE2">
      <w:r>
        <w:t>Imię i nazwisko:</w:t>
      </w:r>
    </w:p>
    <w:p w14:paraId="63FEA0C0" w14:textId="46F1BCEC" w:rsidR="009E4BE2" w:rsidRDefault="009E4BE2" w:rsidP="009E4BE2">
      <w:r>
        <w:t>Tytuł lub stopień naukowy:</w:t>
      </w:r>
    </w:p>
    <w:p w14:paraId="122A5E6F" w14:textId="7B5A4BA8" w:rsidR="009E4BE2" w:rsidRDefault="009E4BE2" w:rsidP="009E4BE2">
      <w:r>
        <w:t>Afiliacja:</w:t>
      </w:r>
    </w:p>
    <w:p w14:paraId="409CFEE0" w14:textId="055EEF49" w:rsidR="00C55C48" w:rsidRDefault="00C55C48" w:rsidP="009E4BE2">
      <w:r>
        <w:t>e-mail:</w:t>
      </w:r>
    </w:p>
    <w:p w14:paraId="1B1F88F6" w14:textId="7FB66AD3" w:rsidR="009E4BE2" w:rsidRDefault="00030FF4" w:rsidP="009E4BE2">
      <w:r>
        <w:t>Tytuł wystąpienia:</w:t>
      </w:r>
    </w:p>
    <w:p w14:paraId="014883F6" w14:textId="77777777" w:rsidR="00C55C48" w:rsidRDefault="00C55C48" w:rsidP="00C55C48">
      <w:r>
        <w:t>Abstrakt (maksymalnie 500 znaków):</w:t>
      </w:r>
    </w:p>
    <w:p w14:paraId="11B9002D" w14:textId="7CE45232" w:rsidR="00C55C48" w:rsidRDefault="00E34477" w:rsidP="009E4BE2">
      <w:r>
        <w:t>Noclegi ze śniadaniem w Hotelu Uniwersyteckim</w:t>
      </w:r>
      <w:r w:rsidR="00F35660">
        <w:t xml:space="preserve"> (podkreślić właściwe)</w:t>
      </w:r>
      <w:r>
        <w:t>:</w:t>
      </w:r>
    </w:p>
    <w:p w14:paraId="6A096BC7" w14:textId="4F4DAA50" w:rsidR="00E34477" w:rsidRDefault="00E34477" w:rsidP="009E4BE2">
      <w:r>
        <w:t>7/8</w:t>
      </w:r>
      <w:r w:rsidR="00F35660">
        <w:t xml:space="preserve"> września: </w:t>
      </w:r>
      <w:r w:rsidR="009564F9">
        <w:tab/>
      </w:r>
      <w:r w:rsidR="009564F9">
        <w:tab/>
      </w:r>
      <w:r w:rsidR="00F35660">
        <w:t>tak</w:t>
      </w:r>
      <w:r w:rsidR="00F35660">
        <w:tab/>
        <w:t>nie</w:t>
      </w:r>
    </w:p>
    <w:p w14:paraId="4914FB12" w14:textId="78D33A8C" w:rsidR="00F35660" w:rsidRDefault="00F35660" w:rsidP="009E4BE2">
      <w:r>
        <w:t xml:space="preserve">8/9 września: </w:t>
      </w:r>
      <w:r w:rsidR="009564F9">
        <w:tab/>
      </w:r>
      <w:r w:rsidR="009564F9">
        <w:tab/>
      </w:r>
      <w:r>
        <w:t xml:space="preserve">tak </w:t>
      </w:r>
      <w:r>
        <w:tab/>
        <w:t>nie</w:t>
      </w:r>
    </w:p>
    <w:p w14:paraId="411CB8F9" w14:textId="0DEC4976" w:rsidR="009564F9" w:rsidRDefault="009564F9" w:rsidP="009E4BE2">
      <w:r>
        <w:t>9/10 września:</w:t>
      </w:r>
      <w:r>
        <w:tab/>
      </w:r>
      <w:r>
        <w:tab/>
        <w:t>tak</w:t>
      </w:r>
      <w:r>
        <w:tab/>
        <w:t>nie</w:t>
      </w:r>
    </w:p>
    <w:p w14:paraId="0169E8F4" w14:textId="5B48E6BF" w:rsidR="005E4467" w:rsidRDefault="005E4467" w:rsidP="009E4BE2">
      <w:r>
        <w:t xml:space="preserve">Rodzaj pokoju: </w:t>
      </w:r>
    </w:p>
    <w:p w14:paraId="2048961B" w14:textId="7D456260" w:rsidR="00920EBC" w:rsidRDefault="00920EBC" w:rsidP="009E4BE2">
      <w:r>
        <w:t>Pokój rezerwuję wspólnie z</w:t>
      </w:r>
      <w:r w:rsidR="00C12282">
        <w:t>:</w:t>
      </w:r>
    </w:p>
    <w:p w14:paraId="1AC77730" w14:textId="77777777" w:rsidR="00327831" w:rsidRDefault="00327831" w:rsidP="009E4BE2"/>
    <w:p w14:paraId="21862C6A" w14:textId="73FBB7CF" w:rsidR="00030FF4" w:rsidRDefault="00327831" w:rsidP="009E4BE2">
      <w:r>
        <w:t>Koszt doby hotelowej w Hotelu Uniwersyteckim:</w:t>
      </w:r>
    </w:p>
    <w:p w14:paraId="052953E9" w14:textId="0BCCCDF1" w:rsidR="00205FCD" w:rsidRDefault="00205FCD" w:rsidP="00205FCD">
      <w:pPr>
        <w:jc w:val="center"/>
      </w:pPr>
      <w:r>
        <w:rPr>
          <w:noProof/>
        </w:rPr>
        <w:drawing>
          <wp:inline distT="0" distB="0" distL="0" distR="0" wp14:anchorId="4B05593D" wp14:editId="721182EC">
            <wp:extent cx="5680076" cy="271139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946" cy="272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A3AEB" w14:textId="0459FB48" w:rsidR="00857F14" w:rsidRPr="00053AD7" w:rsidRDefault="00857F14" w:rsidP="00857F14">
      <w:pPr>
        <w:jc w:val="left"/>
        <w:rPr>
          <w:b/>
          <w:bCs/>
        </w:rPr>
      </w:pPr>
      <w:r w:rsidRPr="00053AD7">
        <w:rPr>
          <w:b/>
          <w:bCs/>
        </w:rPr>
        <w:t xml:space="preserve">Podane ceny obowiązują na dzień </w:t>
      </w:r>
      <w:r w:rsidR="00282762">
        <w:rPr>
          <w:b/>
          <w:bCs/>
        </w:rPr>
        <w:t>09</w:t>
      </w:r>
      <w:r w:rsidRPr="00053AD7">
        <w:rPr>
          <w:b/>
          <w:bCs/>
        </w:rPr>
        <w:t>.</w:t>
      </w:r>
      <w:r w:rsidR="00282762">
        <w:rPr>
          <w:b/>
          <w:bCs/>
        </w:rPr>
        <w:t>01</w:t>
      </w:r>
      <w:r w:rsidRPr="00053AD7">
        <w:rPr>
          <w:b/>
          <w:bCs/>
        </w:rPr>
        <w:t>.202</w:t>
      </w:r>
      <w:r w:rsidR="00282762">
        <w:rPr>
          <w:b/>
          <w:bCs/>
        </w:rPr>
        <w:t>3</w:t>
      </w:r>
      <w:r w:rsidRPr="00053AD7">
        <w:rPr>
          <w:b/>
          <w:bCs/>
        </w:rPr>
        <w:t xml:space="preserve"> r. i mogą ulec zmianie z przyczyn niezależnych od organizatorów</w:t>
      </w:r>
      <w:r w:rsidR="00427460">
        <w:rPr>
          <w:b/>
          <w:bCs/>
        </w:rPr>
        <w:t xml:space="preserve"> konferencji</w:t>
      </w:r>
      <w:r w:rsidRPr="00053AD7">
        <w:rPr>
          <w:b/>
          <w:bCs/>
        </w:rPr>
        <w:t>.</w:t>
      </w:r>
    </w:p>
    <w:sectPr w:rsidR="00857F14" w:rsidRPr="00053A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3789"/>
    <w:multiLevelType w:val="hybridMultilevel"/>
    <w:tmpl w:val="8F0C40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454D7"/>
    <w:multiLevelType w:val="hybridMultilevel"/>
    <w:tmpl w:val="604A76AC"/>
    <w:lvl w:ilvl="0" w:tplc="24321E1E">
      <w:start w:val="1"/>
      <w:numFmt w:val="decimal"/>
      <w:pStyle w:val="Nagwek1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4488D"/>
    <w:multiLevelType w:val="hybridMultilevel"/>
    <w:tmpl w:val="133E74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216115">
    <w:abstractNumId w:val="1"/>
  </w:num>
  <w:num w:numId="2" w16cid:durableId="1584216244">
    <w:abstractNumId w:val="0"/>
  </w:num>
  <w:num w:numId="3" w16cid:durableId="11776199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TQ1szA0NzQxMbJQ0lEKTi0uzszPAymwrAUAaIs1TywAAAA="/>
  </w:docVars>
  <w:rsids>
    <w:rsidRoot w:val="00EE7238"/>
    <w:rsid w:val="0001320D"/>
    <w:rsid w:val="00016C3D"/>
    <w:rsid w:val="000239C6"/>
    <w:rsid w:val="00027DFE"/>
    <w:rsid w:val="00030FF4"/>
    <w:rsid w:val="0004013C"/>
    <w:rsid w:val="00053AD7"/>
    <w:rsid w:val="00056C4D"/>
    <w:rsid w:val="000A4D73"/>
    <w:rsid w:val="000E6A49"/>
    <w:rsid w:val="001134A8"/>
    <w:rsid w:val="00115821"/>
    <w:rsid w:val="00125D58"/>
    <w:rsid w:val="001264F6"/>
    <w:rsid w:val="001458D1"/>
    <w:rsid w:val="001513AD"/>
    <w:rsid w:val="00191C7F"/>
    <w:rsid w:val="001939B4"/>
    <w:rsid w:val="001B16A2"/>
    <w:rsid w:val="001C02C0"/>
    <w:rsid w:val="001E75EC"/>
    <w:rsid w:val="00205FCD"/>
    <w:rsid w:val="00210A6F"/>
    <w:rsid w:val="00213116"/>
    <w:rsid w:val="00222562"/>
    <w:rsid w:val="002225A9"/>
    <w:rsid w:val="0026074F"/>
    <w:rsid w:val="00262371"/>
    <w:rsid w:val="002704EB"/>
    <w:rsid w:val="00282762"/>
    <w:rsid w:val="002F09FA"/>
    <w:rsid w:val="002F499C"/>
    <w:rsid w:val="00303F97"/>
    <w:rsid w:val="00305247"/>
    <w:rsid w:val="00306717"/>
    <w:rsid w:val="00307690"/>
    <w:rsid w:val="00325BC0"/>
    <w:rsid w:val="00327831"/>
    <w:rsid w:val="003278AD"/>
    <w:rsid w:val="00352859"/>
    <w:rsid w:val="00352C6A"/>
    <w:rsid w:val="003559A5"/>
    <w:rsid w:val="00370A28"/>
    <w:rsid w:val="00380CC7"/>
    <w:rsid w:val="00393694"/>
    <w:rsid w:val="00397795"/>
    <w:rsid w:val="003A3F77"/>
    <w:rsid w:val="003E3B24"/>
    <w:rsid w:val="003F7A62"/>
    <w:rsid w:val="004201C2"/>
    <w:rsid w:val="00422027"/>
    <w:rsid w:val="00427460"/>
    <w:rsid w:val="004445CC"/>
    <w:rsid w:val="00454621"/>
    <w:rsid w:val="004556E1"/>
    <w:rsid w:val="0046016D"/>
    <w:rsid w:val="00460AA2"/>
    <w:rsid w:val="0046173C"/>
    <w:rsid w:val="00475425"/>
    <w:rsid w:val="00492D86"/>
    <w:rsid w:val="00493D2C"/>
    <w:rsid w:val="004A04B2"/>
    <w:rsid w:val="004D1276"/>
    <w:rsid w:val="004F54B9"/>
    <w:rsid w:val="00506F63"/>
    <w:rsid w:val="0050739C"/>
    <w:rsid w:val="00507BBD"/>
    <w:rsid w:val="0051623B"/>
    <w:rsid w:val="0051752D"/>
    <w:rsid w:val="005307FA"/>
    <w:rsid w:val="00534388"/>
    <w:rsid w:val="0055416D"/>
    <w:rsid w:val="005550C6"/>
    <w:rsid w:val="0059363A"/>
    <w:rsid w:val="00596DAD"/>
    <w:rsid w:val="005D167C"/>
    <w:rsid w:val="005D1E68"/>
    <w:rsid w:val="005D4E24"/>
    <w:rsid w:val="005D5032"/>
    <w:rsid w:val="005D5EDB"/>
    <w:rsid w:val="005E4467"/>
    <w:rsid w:val="00617B31"/>
    <w:rsid w:val="00621329"/>
    <w:rsid w:val="006426A1"/>
    <w:rsid w:val="00647439"/>
    <w:rsid w:val="00655930"/>
    <w:rsid w:val="006714BB"/>
    <w:rsid w:val="00696BC5"/>
    <w:rsid w:val="006C2501"/>
    <w:rsid w:val="00713D17"/>
    <w:rsid w:val="007A5361"/>
    <w:rsid w:val="0082458B"/>
    <w:rsid w:val="008372A6"/>
    <w:rsid w:val="00840A5C"/>
    <w:rsid w:val="00857F14"/>
    <w:rsid w:val="008B2AAD"/>
    <w:rsid w:val="008E4BF2"/>
    <w:rsid w:val="008F21B1"/>
    <w:rsid w:val="00904BFA"/>
    <w:rsid w:val="00906684"/>
    <w:rsid w:val="00920EBC"/>
    <w:rsid w:val="00922982"/>
    <w:rsid w:val="0092326A"/>
    <w:rsid w:val="00946C8A"/>
    <w:rsid w:val="009518DC"/>
    <w:rsid w:val="009564F9"/>
    <w:rsid w:val="009574AA"/>
    <w:rsid w:val="00973869"/>
    <w:rsid w:val="00981512"/>
    <w:rsid w:val="009844C0"/>
    <w:rsid w:val="009920E1"/>
    <w:rsid w:val="00995EC6"/>
    <w:rsid w:val="009A41AF"/>
    <w:rsid w:val="009C2ACB"/>
    <w:rsid w:val="009E4BE2"/>
    <w:rsid w:val="00A274E3"/>
    <w:rsid w:val="00A27ABD"/>
    <w:rsid w:val="00A64EF5"/>
    <w:rsid w:val="00A66D3D"/>
    <w:rsid w:val="00A82990"/>
    <w:rsid w:val="00AA0F2A"/>
    <w:rsid w:val="00AB5888"/>
    <w:rsid w:val="00AE343F"/>
    <w:rsid w:val="00B3447D"/>
    <w:rsid w:val="00B34A6E"/>
    <w:rsid w:val="00B513AF"/>
    <w:rsid w:val="00B54270"/>
    <w:rsid w:val="00B83CC0"/>
    <w:rsid w:val="00B97551"/>
    <w:rsid w:val="00BA7053"/>
    <w:rsid w:val="00BC178E"/>
    <w:rsid w:val="00BE07CD"/>
    <w:rsid w:val="00BE1D44"/>
    <w:rsid w:val="00BE30BE"/>
    <w:rsid w:val="00BE4E26"/>
    <w:rsid w:val="00BF5448"/>
    <w:rsid w:val="00BF7794"/>
    <w:rsid w:val="00BF7DB1"/>
    <w:rsid w:val="00C12282"/>
    <w:rsid w:val="00C42245"/>
    <w:rsid w:val="00C54949"/>
    <w:rsid w:val="00C55C48"/>
    <w:rsid w:val="00C62C51"/>
    <w:rsid w:val="00C775C1"/>
    <w:rsid w:val="00C825FC"/>
    <w:rsid w:val="00C9017A"/>
    <w:rsid w:val="00CA3213"/>
    <w:rsid w:val="00CC16E1"/>
    <w:rsid w:val="00CF492A"/>
    <w:rsid w:val="00D10919"/>
    <w:rsid w:val="00D43461"/>
    <w:rsid w:val="00D623EB"/>
    <w:rsid w:val="00D77948"/>
    <w:rsid w:val="00DA551C"/>
    <w:rsid w:val="00DB63A5"/>
    <w:rsid w:val="00DC520E"/>
    <w:rsid w:val="00DE36EF"/>
    <w:rsid w:val="00DF1963"/>
    <w:rsid w:val="00DF1BBC"/>
    <w:rsid w:val="00E267C2"/>
    <w:rsid w:val="00E3322F"/>
    <w:rsid w:val="00E34477"/>
    <w:rsid w:val="00E42008"/>
    <w:rsid w:val="00E42D96"/>
    <w:rsid w:val="00E66971"/>
    <w:rsid w:val="00E67EFC"/>
    <w:rsid w:val="00E84812"/>
    <w:rsid w:val="00E92C79"/>
    <w:rsid w:val="00EE3EB0"/>
    <w:rsid w:val="00EE7238"/>
    <w:rsid w:val="00EE7E64"/>
    <w:rsid w:val="00EF6176"/>
    <w:rsid w:val="00EF665B"/>
    <w:rsid w:val="00F00A31"/>
    <w:rsid w:val="00F04058"/>
    <w:rsid w:val="00F23BAE"/>
    <w:rsid w:val="00F35660"/>
    <w:rsid w:val="00F679F7"/>
    <w:rsid w:val="00F72190"/>
    <w:rsid w:val="00F910FD"/>
    <w:rsid w:val="00F96728"/>
    <w:rsid w:val="00FB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4E00F"/>
  <w15:chartTrackingRefBased/>
  <w15:docId w15:val="{D580701D-129A-453F-9010-52A471752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2982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596DAD"/>
    <w:pPr>
      <w:keepNext/>
      <w:keepLines/>
      <w:numPr>
        <w:numId w:val="1"/>
      </w:numPr>
      <w:spacing w:before="240" w:after="240"/>
      <w:ind w:left="284" w:hanging="284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96DAD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F5448"/>
    <w:pPr>
      <w:keepNext/>
      <w:keepLines/>
      <w:spacing w:before="40" w:after="40"/>
      <w:outlineLvl w:val="2"/>
    </w:pPr>
    <w:rPr>
      <w:rFonts w:eastAsiaTheme="majorEastAsia" w:cstheme="majorBidi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96DAD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96DA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F5448"/>
    <w:rPr>
      <w:rFonts w:ascii="Times New Roman" w:eastAsiaTheme="majorEastAsia" w:hAnsi="Times New Roman" w:cstheme="majorBidi"/>
      <w:sz w:val="24"/>
      <w:szCs w:val="24"/>
    </w:rPr>
  </w:style>
  <w:style w:type="paragraph" w:styleId="Akapitzlist">
    <w:name w:val="List Paragraph"/>
    <w:basedOn w:val="Normalny"/>
    <w:uiPriority w:val="34"/>
    <w:qFormat/>
    <w:rsid w:val="00016C3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825F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2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70</Words>
  <Characters>426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rian Ciechanowski</dc:creator>
  <cp:keywords/>
  <dc:description/>
  <cp:lastModifiedBy>Hadrian Ciechanowski</cp:lastModifiedBy>
  <cp:revision>176</cp:revision>
  <dcterms:created xsi:type="dcterms:W3CDTF">2022-11-12T15:46:00Z</dcterms:created>
  <dcterms:modified xsi:type="dcterms:W3CDTF">2023-01-09T19:59:00Z</dcterms:modified>
</cp:coreProperties>
</file>